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A6CD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6F7E1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22C9ABA" w:rsidR="007B4A91" w:rsidRPr="000900A7" w:rsidRDefault="000900A7" w:rsidP="000900A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War field of zombies</w:t>
      </w:r>
    </w:p>
    <w:p w14:paraId="34A9E19B" w14:textId="77777777" w:rsidR="007B4A91" w:rsidRDefault="002A6CD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786BFB3" w:rsidR="007B4A91" w:rsidRPr="000900A7" w:rsidRDefault="000900A7" w:rsidP="000900A7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To kill the zombies</w:t>
      </w:r>
    </w:p>
    <w:p w14:paraId="3D632C61" w14:textId="77777777" w:rsidR="007B4A91" w:rsidRDefault="002A6CD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EACD5AF" w:rsidR="007B4A91" w:rsidRPr="000900A7" w:rsidRDefault="000900A7" w:rsidP="000900A7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There is a scientist his name is Arya he was removed from the lab so he wanted to destroy the whole </w:t>
      </w:r>
    </w:p>
    <w:p w14:paraId="6102F988" w14:textId="77777777" w:rsidR="007B4A91" w:rsidRDefault="002A6CD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878AF48" w:rsidR="007B4A91" w:rsidRDefault="000900A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orld so he made one virus called zombie virus and he </w:t>
      </w:r>
      <w:proofErr w:type="spellStart"/>
      <w:r>
        <w:rPr>
          <w:sz w:val="28"/>
          <w:szCs w:val="28"/>
        </w:rPr>
        <w:t>realised</w:t>
      </w:r>
      <w:proofErr w:type="spellEnd"/>
      <w:r>
        <w:rPr>
          <w:sz w:val="28"/>
          <w:szCs w:val="28"/>
        </w:rPr>
        <w:t xml:space="preserve"> the virus so there is o</w:t>
      </w:r>
      <w:r w:rsidR="00A41835">
        <w:rPr>
          <w:sz w:val="28"/>
          <w:szCs w:val="28"/>
        </w:rPr>
        <w:t xml:space="preserve">ne team they are trying to save the </w:t>
      </w:r>
      <w:proofErr w:type="gramStart"/>
      <w:r w:rsidR="00A41835">
        <w:rPr>
          <w:sz w:val="28"/>
          <w:szCs w:val="28"/>
        </w:rPr>
        <w:t>people .</w:t>
      </w:r>
      <w:proofErr w:type="gramEnd"/>
      <w:r>
        <w:rPr>
          <w:sz w:val="28"/>
          <w:szCs w:val="28"/>
        </w:rPr>
        <w:t xml:space="preserve"> </w:t>
      </w:r>
    </w:p>
    <w:p w14:paraId="0AE3FDBE" w14:textId="77777777" w:rsidR="007B4A91" w:rsidRDefault="002A6CD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A6CD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6F77776" w:rsidR="007B4A91" w:rsidRDefault="002A6CD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Sila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5C0BAF3" w:rsidR="007B4A91" w:rsidRDefault="00A418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s</w:t>
            </w:r>
            <w:r w:rsidR="0004347B">
              <w:rPr>
                <w:sz w:val="28"/>
                <w:szCs w:val="28"/>
              </w:rPr>
              <w:t xml:space="preserve"> </w:t>
            </w:r>
            <w:proofErr w:type="gramStart"/>
            <w:r w:rsidR="0004347B">
              <w:rPr>
                <w:sz w:val="28"/>
                <w:szCs w:val="28"/>
              </w:rPr>
              <w:t xml:space="preserve">for </w:t>
            </w:r>
            <w:r>
              <w:rPr>
                <w:sz w:val="28"/>
                <w:szCs w:val="28"/>
              </w:rPr>
              <w:t xml:space="preserve"> life</w:t>
            </w:r>
            <w:proofErr w:type="gramEnd"/>
          </w:p>
        </w:tc>
      </w:tr>
      <w:tr w:rsidR="007B4A91" w14:paraId="1E278202" w14:textId="77777777" w:rsidTr="0004347B">
        <w:trPr>
          <w:trHeight w:val="433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443C48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EAED79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6D7DEE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490862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28E94F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777740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2F4994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4CAA7BD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6CA9D7D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435ED94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4ACA652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28C151C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04347B">
        <w:trPr>
          <w:trHeight w:val="1196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4CECC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  <w:p w14:paraId="100B979A" w14:textId="77777777" w:rsidR="0004347B" w:rsidRDefault="00043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796083CA" w14:textId="77777777" w:rsidR="0004347B" w:rsidRDefault="00043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  <w:p w14:paraId="31075345" w14:textId="77777777" w:rsidR="0004347B" w:rsidRDefault="00043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EEA3D49" w14:textId="77777777" w:rsidR="0004347B" w:rsidRDefault="00043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  <w:p w14:paraId="050C66F6" w14:textId="77777777" w:rsidR="0004347B" w:rsidRDefault="00043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2B1044D" w14:textId="0DC9CAF7" w:rsidR="0004347B" w:rsidRDefault="00043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0DEE7BFF" w:rsidR="0004347B" w:rsidRDefault="00043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1DB1354" w:rsidR="0004347B" w:rsidRDefault="00043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 w:rsidP="0004347B">
      <w:p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E66CFCE" w:rsidR="007B4A91" w:rsidRDefault="002A6C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4D15DA3" w:rsidR="007B4A91" w:rsidRDefault="002A6C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player when it collides</w:t>
            </w:r>
          </w:p>
        </w:tc>
      </w:tr>
      <w:tr w:rsidR="007B4A91" w14:paraId="449748C8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9B5060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C2B71AD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E408875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0B581C8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5A299A1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CBFD030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347B" w14:paraId="1F04ADBF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20FC907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9EC874F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347B" w14:paraId="36EA678C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91C228B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229FD787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347B" w14:paraId="6C2EE9AC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2F85EC9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6619CA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347B" w14:paraId="43E5B110" w14:textId="77777777" w:rsidTr="0004347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49087465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2D58F700" w:rsidR="0004347B" w:rsidRDefault="0004347B" w:rsidP="0004347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A6CD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A6CD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A6CD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A6CD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57DE07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9183687" w14:textId="5F01FAFF" w:rsidR="00D834E4" w:rsidRDefault="00D834E4">
      <w:pPr>
        <w:rPr>
          <w:sz w:val="28"/>
          <w:szCs w:val="28"/>
        </w:rPr>
      </w:pPr>
      <w:r>
        <w:rPr>
          <w:sz w:val="28"/>
          <w:szCs w:val="28"/>
        </w:rPr>
        <w:t>War game</w:t>
      </w:r>
    </w:p>
    <w:p w14:paraId="6A06FF19" w14:textId="467B873C" w:rsidR="002A6CD9" w:rsidRDefault="002A6CD9">
      <w:pPr>
        <w:rPr>
          <w:sz w:val="28"/>
          <w:szCs w:val="28"/>
        </w:rPr>
      </w:pPr>
      <w:r>
        <w:rPr>
          <w:sz w:val="28"/>
          <w:szCs w:val="28"/>
        </w:rPr>
        <w:t xml:space="preserve">When the score becomes multiples of </w:t>
      </w:r>
      <w:proofErr w:type="gramStart"/>
      <w:r>
        <w:rPr>
          <w:sz w:val="28"/>
          <w:szCs w:val="28"/>
        </w:rPr>
        <w:t>ten</w:t>
      </w:r>
      <w:proofErr w:type="gramEnd"/>
      <w:r>
        <w:rPr>
          <w:sz w:val="28"/>
          <w:szCs w:val="28"/>
        </w:rPr>
        <w:t xml:space="preserve"> we are giving 5 bullets extra and when the score becomes multiples of fifty we are giving </w:t>
      </w:r>
      <w:proofErr w:type="spellStart"/>
      <w:r>
        <w:rPr>
          <w:sz w:val="28"/>
          <w:szCs w:val="28"/>
        </w:rPr>
        <w:t>exta</w:t>
      </w:r>
      <w:proofErr w:type="spellEnd"/>
      <w:r>
        <w:rPr>
          <w:sz w:val="28"/>
          <w:szCs w:val="28"/>
        </w:rPr>
        <w:t xml:space="preserve"> life</w:t>
      </w:r>
    </w:p>
    <w:p w14:paraId="24B987DE" w14:textId="488F82AA" w:rsidR="007B4A91" w:rsidRDefault="002A6CD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63C47F2"/>
    <w:multiLevelType w:val="hybridMultilevel"/>
    <w:tmpl w:val="24563DB0"/>
    <w:lvl w:ilvl="0" w:tplc="47A058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E92B22"/>
    <w:multiLevelType w:val="hybridMultilevel"/>
    <w:tmpl w:val="E9E485EC"/>
    <w:lvl w:ilvl="0" w:tplc="A63008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7C547D92"/>
    <w:multiLevelType w:val="hybridMultilevel"/>
    <w:tmpl w:val="0A42F33A"/>
    <w:lvl w:ilvl="0" w:tplc="6E3A359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347B"/>
    <w:rsid w:val="000900A7"/>
    <w:rsid w:val="002A6CD9"/>
    <w:rsid w:val="00556965"/>
    <w:rsid w:val="007B4A91"/>
    <w:rsid w:val="00A41835"/>
    <w:rsid w:val="00BD7F64"/>
    <w:rsid w:val="00D83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900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AN VICTOR</dc:creator>
  <cp:lastModifiedBy>KIRAN VICTOR Annavarapu</cp:lastModifiedBy>
  <cp:revision>3</cp:revision>
  <dcterms:created xsi:type="dcterms:W3CDTF">2021-05-07T05:09:00Z</dcterms:created>
  <dcterms:modified xsi:type="dcterms:W3CDTF">2021-05-22T09:35:00Z</dcterms:modified>
</cp:coreProperties>
</file>